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61DF" w:rsidRPr="005361DF" w:rsidRDefault="005361DF" w:rsidP="005361DF">
      <w:pPr>
        <w:spacing w:before="300" w:after="150" w:line="240" w:lineRule="auto"/>
        <w:jc w:val="center"/>
        <w:outlineLvl w:val="1"/>
        <w:rPr>
          <w:rFonts w:ascii="Times New Roman" w:eastAsia="Times New Roman" w:hAnsi="Times New Roman" w:cs="Times New Roman"/>
          <w:color w:val="179B90"/>
          <w:sz w:val="44"/>
          <w:szCs w:val="44"/>
        </w:rPr>
      </w:pPr>
      <w:r w:rsidRPr="005361DF">
        <w:rPr>
          <w:rFonts w:ascii="Times New Roman" w:eastAsia="Times New Roman" w:hAnsi="Times New Roman" w:cs="Times New Roman"/>
          <w:color w:val="179B90"/>
          <w:sz w:val="44"/>
          <w:szCs w:val="44"/>
        </w:rPr>
        <w:t>Passive Verbs</w:t>
      </w:r>
    </w:p>
    <w:p w:rsidR="005361DF" w:rsidRPr="005361DF" w:rsidRDefault="005361DF" w:rsidP="005361DF">
      <w:pPr>
        <w:spacing w:after="240"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  <w:r w:rsidRPr="005361DF">
        <w:rPr>
          <w:rFonts w:ascii="Times New Roman" w:eastAsia="Times New Roman" w:hAnsi="Times New Roman" w:cs="Times New Roman"/>
          <w:color w:val="1A1A1A"/>
          <w:sz w:val="24"/>
          <w:szCs w:val="24"/>
        </w:rPr>
        <w:t>Writers too often use passive verbs and passive construction. Count the number of times you use a form of "to be" in your essay. Often, these words should be replaced with more colorful and precise verbs. What action is really taking place? Try using stronger verbs.</w:t>
      </w:r>
    </w:p>
    <w:p w:rsidR="005361DF" w:rsidRPr="005361DF" w:rsidRDefault="005361DF" w:rsidP="005361DF">
      <w:pPr>
        <w:spacing w:after="240" w:line="360" w:lineRule="atLeast"/>
        <w:rPr>
          <w:rFonts w:ascii="Times New Roman" w:eastAsia="Times New Roman" w:hAnsi="Times New Roman" w:cs="Times New Roman"/>
          <w:b/>
          <w:color w:val="1A1A1A"/>
          <w:sz w:val="24"/>
          <w:szCs w:val="24"/>
        </w:rPr>
      </w:pPr>
      <w:r w:rsidRPr="005361DF">
        <w:rPr>
          <w:rFonts w:ascii="Times New Roman" w:eastAsia="Times New Roman" w:hAnsi="Times New Roman" w:cs="Times New Roman"/>
          <w:noProof/>
          <w:color w:val="1A1A1A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1A2002" wp14:editId="354AD15B">
                <wp:simplePos x="0" y="0"/>
                <wp:positionH relativeFrom="column">
                  <wp:posOffset>38100</wp:posOffset>
                </wp:positionH>
                <wp:positionV relativeFrom="paragraph">
                  <wp:posOffset>57150</wp:posOffset>
                </wp:positionV>
                <wp:extent cx="1533525" cy="694372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525" cy="6943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b/>
                                <w:color w:val="1A1A1A"/>
                              </w:rPr>
                            </w:pPr>
                            <w:r w:rsidRPr="005361DF">
                              <w:rPr>
                                <w:rStyle w:val="Strong"/>
                                <w:rFonts w:ascii="Times New Roman" w:hAnsi="Times New Roman"/>
                                <w:b/>
                                <w:color w:val="1A1A1A"/>
                              </w:rPr>
                              <w:t>Forms of "to be"</w:t>
                            </w:r>
                            <w:r w:rsidRPr="005361DF">
                              <w:rPr>
                                <w:b/>
                                <w:color w:val="1A1A1A"/>
                              </w:rPr>
                              <w:t xml:space="preserve"> </w:t>
                            </w:r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i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am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are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wa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were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will</w:t>
                            </w:r>
                            <w:proofErr w:type="gramEnd"/>
                            <w:r w:rsidRPr="005361DF">
                              <w:rPr>
                                <w:color w:val="1A1A1A"/>
                              </w:rPr>
                              <w:t xml:space="preserve"> be</w:t>
                            </w:r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will</w:t>
                            </w:r>
                            <w:proofErr w:type="gramEnd"/>
                            <w:r w:rsidRPr="005361DF">
                              <w:rPr>
                                <w:color w:val="1A1A1A"/>
                              </w:rPr>
                              <w:t xml:space="preserve"> have been</w:t>
                            </w:r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has</w:t>
                            </w:r>
                            <w:proofErr w:type="gramEnd"/>
                            <w:r w:rsidRPr="005361DF">
                              <w:rPr>
                                <w:color w:val="1A1A1A"/>
                              </w:rPr>
                              <w:t xml:space="preserve"> been</w:t>
                            </w:r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had</w:t>
                            </w:r>
                            <w:proofErr w:type="gramEnd"/>
                            <w:r w:rsidRPr="005361DF">
                              <w:rPr>
                                <w:color w:val="1A1A1A"/>
                              </w:rPr>
                              <w:t xml:space="preserve"> been</w:t>
                            </w:r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would</w:t>
                            </w:r>
                            <w:proofErr w:type="gramEnd"/>
                            <w:r w:rsidRPr="005361DF">
                              <w:rPr>
                                <w:color w:val="1A1A1A"/>
                              </w:rPr>
                              <w:t xml:space="preserve"> have been</w:t>
                            </w:r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being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to</w:t>
                            </w:r>
                            <w:proofErr w:type="gramEnd"/>
                            <w:r w:rsidRPr="005361DF">
                              <w:rPr>
                                <w:color w:val="1A1A1A"/>
                              </w:rPr>
                              <w:t xml:space="preserve"> be</w:t>
                            </w:r>
                          </w:p>
                          <w:p w:rsidR="005361DF" w:rsidRPr="005361DF" w:rsidRDefault="005361DF" w:rsidP="005361DF">
                            <w:pPr>
                              <w:pStyle w:val="NormalWeb"/>
                              <w:rPr>
                                <w:color w:val="1A1A1A"/>
                              </w:rPr>
                            </w:pPr>
                            <w:proofErr w:type="spellStart"/>
                            <w:proofErr w:type="gramStart"/>
                            <w:r w:rsidRPr="005361DF">
                              <w:rPr>
                                <w:color w:val="1A1A1A"/>
                              </w:rPr>
                              <w:t>etc</w:t>
                            </w:r>
                            <w:proofErr w:type="spellEnd"/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pt;margin-top:4.5pt;width:120.75pt;height:546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" fillcolor="white [3201]" strokeweight=".5pt">
                <v:textbox>
                  <w:txbxContent>
                    <w:p w:rsidR="005361DF" w:rsidRPr="005361DF" w:rsidRDefault="005361DF" w:rsidP="005361DF">
                      <w:pPr>
                        <w:pStyle w:val="NormalWeb"/>
                        <w:rPr>
                          <w:b/>
                          <w:color w:val="1A1A1A"/>
                        </w:rPr>
                      </w:pPr>
                      <w:r w:rsidRPr="005361DF">
                        <w:rPr>
                          <w:rStyle w:val="Strong"/>
                          <w:rFonts w:ascii="Times New Roman" w:hAnsi="Times New Roman"/>
                          <w:b/>
                          <w:color w:val="1A1A1A"/>
                        </w:rPr>
                        <w:t>Forms of "to be"</w:t>
                      </w:r>
                      <w:r w:rsidRPr="005361DF">
                        <w:rPr>
                          <w:b/>
                          <w:color w:val="1A1A1A"/>
                        </w:rPr>
                        <w:t xml:space="preserve"> </w:t>
                      </w:r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i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am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are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wa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were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will</w:t>
                      </w:r>
                      <w:proofErr w:type="gramEnd"/>
                      <w:r w:rsidRPr="005361DF">
                        <w:rPr>
                          <w:color w:val="1A1A1A"/>
                        </w:rPr>
                        <w:t xml:space="preserve"> be</w:t>
                      </w:r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will</w:t>
                      </w:r>
                      <w:proofErr w:type="gramEnd"/>
                      <w:r w:rsidRPr="005361DF">
                        <w:rPr>
                          <w:color w:val="1A1A1A"/>
                        </w:rPr>
                        <w:t xml:space="preserve"> have been</w:t>
                      </w:r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has</w:t>
                      </w:r>
                      <w:proofErr w:type="gramEnd"/>
                      <w:r w:rsidRPr="005361DF">
                        <w:rPr>
                          <w:color w:val="1A1A1A"/>
                        </w:rPr>
                        <w:t xml:space="preserve"> been</w:t>
                      </w:r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had</w:t>
                      </w:r>
                      <w:proofErr w:type="gramEnd"/>
                      <w:r w:rsidRPr="005361DF">
                        <w:rPr>
                          <w:color w:val="1A1A1A"/>
                        </w:rPr>
                        <w:t xml:space="preserve"> been</w:t>
                      </w:r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would</w:t>
                      </w:r>
                      <w:proofErr w:type="gramEnd"/>
                      <w:r w:rsidRPr="005361DF">
                        <w:rPr>
                          <w:color w:val="1A1A1A"/>
                        </w:rPr>
                        <w:t xml:space="preserve"> have been</w:t>
                      </w:r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being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gramStart"/>
                      <w:r w:rsidRPr="005361DF">
                        <w:rPr>
                          <w:color w:val="1A1A1A"/>
                        </w:rPr>
                        <w:t>to</w:t>
                      </w:r>
                      <w:proofErr w:type="gramEnd"/>
                      <w:r w:rsidRPr="005361DF">
                        <w:rPr>
                          <w:color w:val="1A1A1A"/>
                        </w:rPr>
                        <w:t xml:space="preserve"> be</w:t>
                      </w:r>
                    </w:p>
                    <w:p w:rsidR="005361DF" w:rsidRPr="005361DF" w:rsidRDefault="005361DF" w:rsidP="005361DF">
                      <w:pPr>
                        <w:pStyle w:val="NormalWeb"/>
                        <w:rPr>
                          <w:color w:val="1A1A1A"/>
                        </w:rPr>
                      </w:pPr>
                      <w:proofErr w:type="spellStart"/>
                      <w:proofErr w:type="gramStart"/>
                      <w:r w:rsidRPr="005361DF">
                        <w:rPr>
                          <w:color w:val="1A1A1A"/>
                        </w:rPr>
                        <w:t>etc</w:t>
                      </w:r>
                      <w:proofErr w:type="spellEnd"/>
                      <w:proofErr w:type="gramEnd"/>
                    </w:p>
                    <w:p w:rsidR="005361DF" w:rsidRPr="005361DF" w:rsidRDefault="005361DF" w:rsidP="005361DF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361DF">
        <w:rPr>
          <w:rFonts w:ascii="Times New Roman" w:eastAsia="Times New Roman" w:hAnsi="Times New Roman" w:cs="Times New Roman"/>
          <w:b/>
          <w:noProof/>
          <w:color w:val="1A1A1A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E67CE" wp14:editId="64F0F1D9">
                <wp:simplePos x="0" y="0"/>
                <wp:positionH relativeFrom="column">
                  <wp:posOffset>3571875</wp:posOffset>
                </wp:positionH>
                <wp:positionV relativeFrom="paragraph">
                  <wp:posOffset>76200</wp:posOffset>
                </wp:positionV>
                <wp:extent cx="3000375" cy="692467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0375" cy="6924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b/>
                                <w:color w:val="1A1A1A"/>
                                <w:sz w:val="24"/>
                                <w:szCs w:val="24"/>
                              </w:rPr>
                            </w:pPr>
                            <w:r w:rsidRPr="005361DF">
                              <w:rPr>
                                <w:rFonts w:ascii="Times New Roman" w:eastAsia="Times New Roman" w:hAnsi="Times New Roman" w:cs="Times New Roman"/>
                                <w:b/>
                                <w:color w:val="1A1A1A"/>
                                <w:sz w:val="24"/>
                                <w:szCs w:val="24"/>
                              </w:rPr>
                              <w:t xml:space="preserve">Passive construction </w:t>
                            </w:r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there</w:t>
                            </w:r>
                            <w:proofErr w:type="gramEnd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 xml:space="preserve"> is</w:t>
                            </w:r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there</w:t>
                            </w:r>
                            <w:proofErr w:type="gramEnd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 xml:space="preserve"> are</w:t>
                            </w:r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it</w:t>
                            </w:r>
                            <w:proofErr w:type="gramEnd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 xml:space="preserve"> is</w:t>
                            </w:r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here</w:t>
                            </w:r>
                            <w:proofErr w:type="gramEnd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 xml:space="preserve"> is</w:t>
                            </w:r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Long veils are worn by brides in formal weddings.</w:t>
                            </w:r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Hillary Clinton is admired by many feminists.</w:t>
                            </w:r>
                          </w:p>
                          <w:p w:rsidR="005361DF" w:rsidRDefault="005361D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281.25pt;margin-top:6pt;width:236.25pt;height:54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" fillcolor="white [3201]" strokeweight=".5pt">
                <v:textbox>
                  <w:txbxContent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b/>
                          <w:color w:val="1A1A1A"/>
                          <w:sz w:val="24"/>
                          <w:szCs w:val="24"/>
                        </w:rPr>
                      </w:pPr>
                      <w:r w:rsidRPr="005361DF">
                        <w:rPr>
                          <w:rFonts w:ascii="Times New Roman" w:eastAsia="Times New Roman" w:hAnsi="Times New Roman" w:cs="Times New Roman"/>
                          <w:b/>
                          <w:color w:val="1A1A1A"/>
                          <w:sz w:val="24"/>
                          <w:szCs w:val="24"/>
                        </w:rPr>
                        <w:t xml:space="preserve">Passive construction </w:t>
                      </w:r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there</w:t>
                      </w:r>
                      <w:proofErr w:type="gramEnd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 xml:space="preserve"> is</w:t>
                      </w:r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there</w:t>
                      </w:r>
                      <w:proofErr w:type="gramEnd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 xml:space="preserve"> are</w:t>
                      </w:r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it</w:t>
                      </w:r>
                      <w:proofErr w:type="gramEnd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 xml:space="preserve"> is</w:t>
                      </w:r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here</w:t>
                      </w:r>
                      <w:proofErr w:type="gramEnd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 xml:space="preserve"> is</w:t>
                      </w:r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Long veils are worn by brides in formal weddings.</w:t>
                      </w:r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Hillary Clinton is admired by many feminists.</w:t>
                      </w:r>
                    </w:p>
                    <w:p w:rsidR="005361DF" w:rsidRDefault="005361DF"/>
                  </w:txbxContent>
                </v:textbox>
              </v:shape>
            </w:pict>
          </mc:Fallback>
        </mc:AlternateContent>
      </w:r>
      <w:r w:rsidRPr="005361DF">
        <w:rPr>
          <w:rFonts w:ascii="Times New Roman" w:eastAsia="Times New Roman" w:hAnsi="Times New Roman" w:cs="Times New Roman"/>
          <w:b/>
          <w:noProof/>
          <w:color w:val="1A1A1A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7AEB86" wp14:editId="28AA376B">
                <wp:simplePos x="0" y="0"/>
                <wp:positionH relativeFrom="column">
                  <wp:posOffset>1847850</wp:posOffset>
                </wp:positionH>
                <wp:positionV relativeFrom="paragraph">
                  <wp:posOffset>76200</wp:posOffset>
                </wp:positionV>
                <wp:extent cx="1524000" cy="69246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6924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b/>
                                <w:color w:val="1A1A1A"/>
                                <w:sz w:val="24"/>
                                <w:szCs w:val="24"/>
                              </w:rPr>
                            </w:pPr>
                            <w:r w:rsidRPr="005361DF">
                              <w:rPr>
                                <w:rFonts w:ascii="Times New Roman" w:eastAsia="Times New Roman" w:hAnsi="Times New Roman" w:cs="Times New Roman"/>
                                <w:b/>
                                <w:color w:val="1A1A1A"/>
                                <w:sz w:val="24"/>
                                <w:szCs w:val="24"/>
                              </w:rPr>
                              <w:t xml:space="preserve">Other boring verbs </w:t>
                            </w:r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exist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seem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appear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represent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present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constitute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offer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ha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acts</w:t>
                            </w:r>
                            <w:proofErr w:type="gramEnd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 xml:space="preserve"> as</w:t>
                            </w:r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display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make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exemplifie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describe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characterize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show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spacing w:after="240" w:line="360" w:lineRule="atLeast"/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occurs</w:t>
                            </w:r>
                            <w:proofErr w:type="gramEnd"/>
                          </w:p>
                          <w:p w:rsidR="005361DF" w:rsidRPr="005361DF" w:rsidRDefault="005361DF" w:rsidP="005361D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5361DF">
                              <w:rPr>
                                <w:rFonts w:ascii="Times New Roman" w:eastAsia="Times New Roman" w:hAnsi="Times New Roman" w:cs="Times New Roman"/>
                                <w:color w:val="1A1A1A"/>
                                <w:sz w:val="24"/>
                                <w:szCs w:val="24"/>
                              </w:rPr>
                              <w:t>contain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margin-left:145.5pt;margin-top:6pt;width:120pt;height:54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" fillcolor="white [3201]" strokeweight=".5pt">
                <v:textbox>
                  <w:txbxContent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b/>
                          <w:color w:val="1A1A1A"/>
                          <w:sz w:val="24"/>
                          <w:szCs w:val="24"/>
                        </w:rPr>
                      </w:pPr>
                      <w:r w:rsidRPr="005361DF">
                        <w:rPr>
                          <w:rFonts w:ascii="Times New Roman" w:eastAsia="Times New Roman" w:hAnsi="Times New Roman" w:cs="Times New Roman"/>
                          <w:b/>
                          <w:color w:val="1A1A1A"/>
                          <w:sz w:val="24"/>
                          <w:szCs w:val="24"/>
                        </w:rPr>
                        <w:t xml:space="preserve">Other boring verbs </w:t>
                      </w:r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exist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seem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appear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represent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present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constitute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offer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ha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acts</w:t>
                      </w:r>
                      <w:proofErr w:type="gramEnd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 xml:space="preserve"> as</w:t>
                      </w:r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display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make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exemplifie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describe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characterize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show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spacing w:after="240" w:line="360" w:lineRule="atLeast"/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occurs</w:t>
                      </w:r>
                      <w:proofErr w:type="gramEnd"/>
                    </w:p>
                    <w:p w:rsidR="005361DF" w:rsidRPr="005361DF" w:rsidRDefault="005361DF" w:rsidP="005361DF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5361DF">
                        <w:rPr>
                          <w:rFonts w:ascii="Times New Roman" w:eastAsia="Times New Roman" w:hAnsi="Times New Roman" w:cs="Times New Roman"/>
                          <w:color w:val="1A1A1A"/>
                          <w:sz w:val="24"/>
                          <w:szCs w:val="24"/>
                        </w:rPr>
                        <w:t>contain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:rsidR="005361DF" w:rsidRPr="005361DF" w:rsidRDefault="005361DF" w:rsidP="005361DF">
      <w:pPr>
        <w:spacing w:after="240"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after="240"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after="240"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after="240"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Times New Roman" w:eastAsia="Times New Roman" w:hAnsi="Times New Roman" w:cs="Times New Roman"/>
          <w:color w:val="1A1A1A"/>
          <w:sz w:val="24"/>
          <w:szCs w:val="24"/>
        </w:rPr>
      </w:pPr>
    </w:p>
    <w:p w:rsidR="005361DF" w:rsidRDefault="005361DF" w:rsidP="005361DF">
      <w:pPr>
        <w:spacing w:line="360" w:lineRule="atLeast"/>
        <w:rPr>
          <w:rFonts w:ascii="Arial" w:eastAsia="Times New Roman" w:hAnsi="Arial" w:cs="Arial"/>
          <w:color w:val="1A1A1A"/>
          <w:sz w:val="24"/>
          <w:szCs w:val="24"/>
        </w:rPr>
      </w:pPr>
    </w:p>
    <w:p w:rsidR="005361DF" w:rsidRPr="005361DF" w:rsidRDefault="005361DF" w:rsidP="005361DF">
      <w:pPr>
        <w:spacing w:line="36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5361DF">
        <w:rPr>
          <w:rFonts w:ascii="Arial" w:eastAsia="Times New Roman" w:hAnsi="Arial" w:cs="Arial"/>
          <w:color w:val="1A1A1A"/>
          <w:sz w:val="24"/>
          <w:szCs w:val="24"/>
        </w:rPr>
        <w:lastRenderedPageBreak/>
        <w:t> </w:t>
      </w:r>
    </w:p>
    <w:tbl>
      <w:tblPr>
        <w:tblStyle w:val="TableGrid"/>
        <w:tblW w:w="5086" w:type="pct"/>
        <w:tblLook w:val="04A0" w:firstRow="1" w:lastRow="0" w:firstColumn="1" w:lastColumn="0" w:noHBand="0" w:noVBand="1"/>
      </w:tblPr>
      <w:tblGrid>
        <w:gridCol w:w="5602"/>
        <w:gridCol w:w="5603"/>
      </w:tblGrid>
      <w:tr w:rsidR="005361DF" w:rsidRPr="005361DF" w:rsidTr="00E84F2E">
        <w:tc>
          <w:tcPr>
            <w:tcW w:w="2458" w:type="pct"/>
            <w:hideMark/>
          </w:tcPr>
          <w:p w:rsidR="005361DF" w:rsidRPr="005361DF" w:rsidRDefault="005361DF" w:rsidP="005361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1A1A1A"/>
                <w:sz w:val="28"/>
                <w:szCs w:val="28"/>
              </w:rPr>
            </w:pPr>
            <w:r w:rsidRPr="005361DF">
              <w:rPr>
                <w:rFonts w:ascii="Times New Roman" w:eastAsia="Times New Roman" w:hAnsi="Times New Roman" w:cs="Times New Roman"/>
                <w:b/>
                <w:bCs/>
                <w:color w:val="1A1A1A"/>
                <w:sz w:val="28"/>
                <w:szCs w:val="28"/>
              </w:rPr>
              <w:t xml:space="preserve">Examples: </w:t>
            </w:r>
          </w:p>
        </w:tc>
        <w:tc>
          <w:tcPr>
            <w:tcW w:w="2458" w:type="pct"/>
            <w:hideMark/>
          </w:tcPr>
          <w:p w:rsidR="005361DF" w:rsidRPr="005361DF" w:rsidRDefault="005361DF" w:rsidP="005361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1A1A1A"/>
                <w:sz w:val="28"/>
                <w:szCs w:val="28"/>
              </w:rPr>
            </w:pPr>
            <w:r w:rsidRPr="005361DF">
              <w:rPr>
                <w:rFonts w:ascii="Times New Roman" w:eastAsia="Times New Roman" w:hAnsi="Times New Roman" w:cs="Times New Roman"/>
                <w:b/>
                <w:bCs/>
                <w:color w:val="1A1A1A"/>
                <w:sz w:val="28"/>
                <w:szCs w:val="28"/>
              </w:rPr>
              <w:t xml:space="preserve">Possible Solutions: </w:t>
            </w:r>
          </w:p>
        </w:tc>
      </w:tr>
      <w:tr w:rsidR="005361DF" w:rsidRPr="005361DF" w:rsidTr="00E84F2E"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Veils are worn by brides in formal weddings.</w:t>
            </w:r>
          </w:p>
        </w:tc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Brides in formal weddings wear veils.</w:t>
            </w:r>
          </w:p>
        </w:tc>
      </w:tr>
      <w:tr w:rsidR="005361DF" w:rsidRPr="005361DF" w:rsidTr="00E84F2E"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Betty seems to be an efficient typist.</w:t>
            </w:r>
          </w:p>
        </w:tc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Betty types efficiently.</w:t>
            </w:r>
          </w:p>
        </w:tc>
      </w:tr>
      <w:tr w:rsidR="005361DF" w:rsidRPr="005361DF" w:rsidTr="00E84F2E"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Crest has been shown to be an effective, decay-preventing dentifrice.</w:t>
            </w:r>
          </w:p>
        </w:tc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Crest prevents cavities.</w:t>
            </w:r>
          </w:p>
        </w:tc>
      </w:tr>
      <w:tr w:rsidR="005361DF" w:rsidRPr="005361DF" w:rsidTr="00E84F2E"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Something will be done about it by her mother.</w:t>
            </w:r>
          </w:p>
        </w:tc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Her mother will do something about it.</w:t>
            </w:r>
          </w:p>
        </w:tc>
      </w:tr>
      <w:tr w:rsidR="005361DF" w:rsidRPr="005361DF" w:rsidTr="00E84F2E"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 xml:space="preserve">The discussion will be led by Mr. James </w:t>
            </w:r>
            <w:proofErr w:type="spellStart"/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Clubb</w:t>
            </w:r>
            <w:proofErr w:type="spellEnd"/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.</w:t>
            </w:r>
          </w:p>
        </w:tc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 xml:space="preserve">Mr. James </w:t>
            </w:r>
            <w:proofErr w:type="spellStart"/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Clubb</w:t>
            </w:r>
            <w:proofErr w:type="spellEnd"/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 xml:space="preserve"> will lead the discussion.</w:t>
            </w:r>
          </w:p>
        </w:tc>
      </w:tr>
      <w:tr w:rsidR="005361DF" w:rsidRPr="005361DF" w:rsidTr="00E84F2E">
        <w:trPr>
          <w:trHeight w:val="368"/>
        </w:trPr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There are many women who never marry.</w:t>
            </w:r>
          </w:p>
        </w:tc>
        <w:tc>
          <w:tcPr>
            <w:tcW w:w="2458" w:type="pct"/>
            <w:hideMark/>
          </w:tcPr>
          <w:p w:rsidR="005361DF" w:rsidRPr="005361DF" w:rsidRDefault="005361DF" w:rsidP="005361DF">
            <w:pPr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</w:pPr>
            <w:r w:rsidRPr="005361DF">
              <w:rPr>
                <w:rFonts w:ascii="Times New Roman" w:eastAsia="Times New Roman" w:hAnsi="Times New Roman" w:cs="Times New Roman"/>
                <w:color w:val="1A1A1A"/>
                <w:sz w:val="24"/>
                <w:szCs w:val="24"/>
              </w:rPr>
              <w:t>Many women never marry.</w:t>
            </w:r>
          </w:p>
        </w:tc>
      </w:tr>
    </w:tbl>
    <w:p w:rsidR="009B41DC" w:rsidRDefault="009B41DC"/>
    <w:p w:rsidR="00E84F2E" w:rsidRDefault="00E84F2E"/>
    <w:p w:rsidR="00E84F2E" w:rsidRDefault="00E84F2E">
      <w:bookmarkStart w:id="0" w:name="_GoBack"/>
      <w:bookmarkEnd w:id="0"/>
    </w:p>
    <w:sectPr w:rsidR="00E84F2E" w:rsidSect="005361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useo-sans-500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TcwNDUFIktzQyUdpeDU4uLM/DyQAsNaAC7bCVwsAAAA"/>
  </w:docVars>
  <w:rsids>
    <w:rsidRoot w:val="005361DF"/>
    <w:rsid w:val="005361DF"/>
    <w:rsid w:val="006D42B8"/>
    <w:rsid w:val="009B41DC"/>
    <w:rsid w:val="00E370C4"/>
    <w:rsid w:val="00E84F2E"/>
    <w:rsid w:val="00EC6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361DF"/>
    <w:rPr>
      <w:rFonts w:ascii="museo-sans-500" w:hAnsi="museo-sans-500" w:hint="default"/>
      <w:b w:val="0"/>
      <w:bCs w:val="0"/>
    </w:rPr>
  </w:style>
  <w:style w:type="paragraph" w:styleId="NormalWeb">
    <w:name w:val="Normal (Web)"/>
    <w:basedOn w:val="Normal"/>
    <w:uiPriority w:val="99"/>
    <w:semiHidden/>
    <w:unhideWhenUsed/>
    <w:rsid w:val="005361DF"/>
    <w:pPr>
      <w:spacing w:after="240" w:line="360" w:lineRule="atLeast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84F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361DF"/>
    <w:rPr>
      <w:rFonts w:ascii="museo-sans-500" w:hAnsi="museo-sans-500" w:hint="default"/>
      <w:b w:val="0"/>
      <w:bCs w:val="0"/>
    </w:rPr>
  </w:style>
  <w:style w:type="paragraph" w:styleId="NormalWeb">
    <w:name w:val="Normal (Web)"/>
    <w:basedOn w:val="Normal"/>
    <w:uiPriority w:val="99"/>
    <w:semiHidden/>
    <w:unhideWhenUsed/>
    <w:rsid w:val="005361DF"/>
    <w:pPr>
      <w:spacing w:after="240" w:line="360" w:lineRule="atLeast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84F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97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95476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single" w:sz="6" w:space="0" w:color="E5E5E5"/>
                    <w:bottom w:val="none" w:sz="0" w:space="0" w:color="auto"/>
                    <w:right w:val="none" w:sz="0" w:space="0" w:color="auto"/>
                  </w:divBdr>
                  <w:divsChild>
                    <w:div w:id="79759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31" w:color="E5E5E5"/>
                      </w:divBdr>
                      <w:divsChild>
                        <w:div w:id="2036694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1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4744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880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6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8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8811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single" w:sz="6" w:space="0" w:color="E5E5E5"/>
                    <w:bottom w:val="none" w:sz="0" w:space="0" w:color="auto"/>
                    <w:right w:val="none" w:sz="0" w:space="0" w:color="auto"/>
                  </w:divBdr>
                  <w:divsChild>
                    <w:div w:id="891308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31" w:color="E5E5E5"/>
                      </w:divBdr>
                      <w:divsChild>
                        <w:div w:id="1791821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542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MUSD</Company>
  <LinksUpToDate>false</LinksUpToDate>
  <CharactersWithSpaces>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7-11-08T20:36:00Z</dcterms:created>
  <dcterms:modified xsi:type="dcterms:W3CDTF">2017-11-08T20:53:00Z</dcterms:modified>
</cp:coreProperties>
</file>